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30D2" w:rsidRDefault="003B30D2" w:rsidP="003B30D2">
      <w:r>
        <w:t>Звук произносится как русское «н».</w:t>
      </w:r>
    </w:p>
    <w:p w:rsidR="003B30D2" w:rsidRDefault="003B30D2" w:rsidP="003B30D2"/>
    <w:p w:rsidR="003B30D2" w:rsidRDefault="003B30D2" w:rsidP="003B30D2">
      <w:r>
        <w:t>образно описывается звук [h] таким образом: «Придыхание (как дышат, чтобы запотеть стекло)»</w:t>
      </w:r>
    </w:p>
    <w:p w:rsidR="003B30D2" w:rsidRDefault="003B30D2" w:rsidP="003B30D2">
      <w:r>
        <w:t>«Это — выдох с участием голоса, как бы „</w:t>
      </w:r>
      <w:proofErr w:type="gramStart"/>
      <w:r>
        <w:t>придыхание“ перед</w:t>
      </w:r>
      <w:proofErr w:type="gramEnd"/>
      <w:r>
        <w:t xml:space="preserve"> гласным звуком или после него. Никакого уклада речевых органов для звука [h] не требуется: он произносится расслабленно, без всякого напряжения. Этот звук не похож ни на обычное русское [г], ни на русское [х]»</w:t>
      </w:r>
    </w:p>
    <w:p w:rsidR="003B30D2" w:rsidRDefault="003B30D2" w:rsidP="003B30D2"/>
    <w:p w:rsidR="003B30D2" w:rsidRDefault="003B30D2" w:rsidP="003B30D2"/>
    <w:p w:rsidR="003B30D2" w:rsidRDefault="003B30D2" w:rsidP="003B30D2">
      <w:r>
        <w:t>Буква «</w:t>
      </w:r>
      <w:proofErr w:type="spellStart"/>
      <w:r>
        <w:t>вав</w:t>
      </w:r>
      <w:proofErr w:type="spellEnd"/>
      <w:r>
        <w:t>» обозначает звонкий губно-губной сонорный звук, не имеющий соответствия в русском языке (аналогичный звук (w) имеется в английском языке).</w:t>
      </w:r>
    </w:p>
    <w:p w:rsidR="003B30D2" w:rsidRDefault="003B30D2" w:rsidP="003B30D2">
      <w:proofErr w:type="spellStart"/>
      <w:r>
        <w:t>тобы</w:t>
      </w:r>
      <w:proofErr w:type="spellEnd"/>
      <w:r>
        <w:t xml:space="preserve"> произнести этот звук, надо округлённые губы сблизить друг с другом, оставив узкое отверстие для прохода воздуха, и стараться произнести русское (в). При этом нижняя губа ни в коем случае не должна касаться верхних зубов, как это бывает при произнесении русского (в)</w:t>
      </w:r>
    </w:p>
    <w:p w:rsidR="003B30D2" w:rsidRDefault="003B30D2" w:rsidP="003B30D2">
      <w:r>
        <w:t>Русский (в) отличается от арабского (у) тем, что, будучи губно-зубным, образуется при участии верхних зубов и нижней губы.</w:t>
      </w:r>
    </w:p>
    <w:p w:rsidR="003B30D2" w:rsidRDefault="003B30D2" w:rsidP="003B30D2"/>
    <w:p w:rsidR="003B30D2" w:rsidRDefault="003B30D2" w:rsidP="003B30D2"/>
    <w:p w:rsidR="003B30D2" w:rsidRDefault="003B30D2" w:rsidP="003B30D2">
      <w:r>
        <w:t>Арабский звук (й) мягче русского (й), так как при артикуляции арабского (й) язык больше выдвинут вперёд, чем при артикуляции русского (й).</w:t>
      </w:r>
    </w:p>
    <w:p w:rsidR="003B30D2" w:rsidRDefault="003B30D2" w:rsidP="003B30D2"/>
    <w:p w:rsidR="005F3295" w:rsidRDefault="003B30D2" w:rsidP="003B30D2">
      <w:r>
        <w:t xml:space="preserve">Гласные при (й) произносят так же, как при средних и </w:t>
      </w:r>
      <w:proofErr w:type="spellStart"/>
      <w:r>
        <w:t>палатизированных</w:t>
      </w:r>
      <w:proofErr w:type="spellEnd"/>
      <w:r>
        <w:t xml:space="preserve"> согласных.</w:t>
      </w:r>
      <w:bookmarkStart w:id="0" w:name="_GoBack"/>
      <w:bookmarkEnd w:id="0"/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MLAEkuYGFiZmRko6SsGpxcWZ+XkgBYa1AEu2MtAsAAAA"/>
  </w:docVars>
  <w:rsids>
    <w:rsidRoot w:val="008B5F05"/>
    <w:rsid w:val="00152B73"/>
    <w:rsid w:val="00181443"/>
    <w:rsid w:val="003B30D2"/>
    <w:rsid w:val="008B5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6AF0728-EA8F-45C7-980F-A3FB1571B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1T17:49:00Z</dcterms:created>
  <dcterms:modified xsi:type="dcterms:W3CDTF">2018-02-01T17:49:00Z</dcterms:modified>
</cp:coreProperties>
</file>